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269"/>
        <w:tblW w:w="10278" w:type="dxa"/>
        <w:tblLayout w:type="fixed"/>
        <w:tblLook w:val="04A0" w:firstRow="1" w:lastRow="0" w:firstColumn="1" w:lastColumn="0" w:noHBand="0" w:noVBand="1"/>
      </w:tblPr>
      <w:tblGrid>
        <w:gridCol w:w="1908"/>
        <w:gridCol w:w="2070"/>
        <w:gridCol w:w="3780"/>
        <w:gridCol w:w="2520"/>
      </w:tblGrid>
      <w:tr w:rsidR="00B95492" w:rsidRPr="00B95492" w14:paraId="1C2F116A" w14:textId="77777777" w:rsidTr="00FA5209">
        <w:tc>
          <w:tcPr>
            <w:tcW w:w="1908" w:type="dxa"/>
            <w:shd w:val="clear" w:color="auto" w:fill="C5E0B3" w:themeFill="accent6" w:themeFillTint="66"/>
          </w:tcPr>
          <w:p w14:paraId="26522C9C" w14:textId="3174EFA3" w:rsidR="002F35E0" w:rsidRPr="00B95492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39861206" w14:textId="4FB4D7F1" w:rsidR="002F35E0" w:rsidRPr="00B95492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676E303E" w14:textId="35D1127F" w:rsidR="002F35E0" w:rsidRPr="00B95492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/INSTRUCTIONS</w:t>
            </w:r>
          </w:p>
        </w:tc>
        <w:tc>
          <w:tcPr>
            <w:tcW w:w="2520" w:type="dxa"/>
            <w:shd w:val="clear" w:color="auto" w:fill="C5E0B3" w:themeFill="accent6" w:themeFillTint="66"/>
          </w:tcPr>
          <w:p w14:paraId="093D9FFB" w14:textId="29E58970" w:rsidR="002F35E0" w:rsidRPr="00B95492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</w:tr>
      <w:tr w:rsidR="00B95492" w:rsidRPr="00B95492" w14:paraId="51436D45" w14:textId="77777777" w:rsidTr="00FA5209">
        <w:tc>
          <w:tcPr>
            <w:tcW w:w="1908" w:type="dxa"/>
          </w:tcPr>
          <w:p w14:paraId="54BBCFF2" w14:textId="6DD4DAAA" w:rsidR="002F35E0" w:rsidRPr="00FA5209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Information</w:t>
            </w:r>
          </w:p>
        </w:tc>
        <w:tc>
          <w:tcPr>
            <w:tcW w:w="2070" w:type="dxa"/>
          </w:tcPr>
          <w:p w14:paraId="442558D8" w14:textId="4483C0DE" w:rsidR="002F35E0" w:rsidRPr="00FA5209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A/Registrar Name</w:t>
            </w:r>
          </w:p>
        </w:tc>
        <w:tc>
          <w:tcPr>
            <w:tcW w:w="3780" w:type="dxa"/>
          </w:tcPr>
          <w:p w14:paraId="67CE3FD1" w14:textId="37D36523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sz w:val="24"/>
                <w:szCs w:val="24"/>
              </w:rPr>
              <w:t>Enter the name of the Central Depository Agent or Share Registrar submitting the requirements.</w:t>
            </w:r>
          </w:p>
        </w:tc>
        <w:tc>
          <w:tcPr>
            <w:tcW w:w="2520" w:type="dxa"/>
          </w:tcPr>
          <w:p w14:paraId="6E731D99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7EEF57F7" w14:textId="77777777" w:rsidTr="00FA5209">
        <w:tc>
          <w:tcPr>
            <w:tcW w:w="1908" w:type="dxa"/>
          </w:tcPr>
          <w:p w14:paraId="22C3BF1E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4A87AD93" w14:textId="3BB60AC8" w:rsidR="002F35E0" w:rsidRPr="00FA5209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Person</w:t>
            </w: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3780" w:type="dxa"/>
          </w:tcPr>
          <w:p w14:paraId="521ACBC6" w14:textId="2A7AECD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sz w:val="24"/>
                <w:szCs w:val="24"/>
              </w:rPr>
              <w:t>Enter the name and contact details of the person responsible for the submission.</w:t>
            </w:r>
          </w:p>
        </w:tc>
        <w:tc>
          <w:tcPr>
            <w:tcW w:w="2520" w:type="dxa"/>
          </w:tcPr>
          <w:p w14:paraId="69084FEE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058746E9" w14:textId="77777777" w:rsidTr="00FA5209">
        <w:tc>
          <w:tcPr>
            <w:tcW w:w="1908" w:type="dxa"/>
          </w:tcPr>
          <w:p w14:paraId="3F0E9E42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EDA29D0" w14:textId="72CD215A" w:rsidR="002F35E0" w:rsidRPr="00FA5209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3780" w:type="dxa"/>
          </w:tcPr>
          <w:p w14:paraId="0282D041" w14:textId="6C716843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sz w:val="24"/>
                <w:szCs w:val="24"/>
              </w:rPr>
              <w:t>Provide the email address for further communication.</w:t>
            </w:r>
          </w:p>
        </w:tc>
        <w:tc>
          <w:tcPr>
            <w:tcW w:w="2520" w:type="dxa"/>
          </w:tcPr>
          <w:p w14:paraId="6F7C1039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4CAA7036" w14:textId="77777777" w:rsidTr="00FA5209">
        <w:tc>
          <w:tcPr>
            <w:tcW w:w="1908" w:type="dxa"/>
          </w:tcPr>
          <w:p w14:paraId="31B807ED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C14DA2C" w14:textId="61C16850" w:rsidR="002F35E0" w:rsidRPr="00FA5209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one Number</w:t>
            </w:r>
          </w:p>
        </w:tc>
        <w:tc>
          <w:tcPr>
            <w:tcW w:w="3780" w:type="dxa"/>
          </w:tcPr>
          <w:p w14:paraId="4702CA56" w14:textId="2A025347" w:rsidR="002F35E0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sz w:val="24"/>
                <w:szCs w:val="24"/>
              </w:rPr>
              <w:t>Provide a phone number for urgent communication.</w:t>
            </w:r>
          </w:p>
        </w:tc>
        <w:tc>
          <w:tcPr>
            <w:tcW w:w="2520" w:type="dxa"/>
          </w:tcPr>
          <w:p w14:paraId="511924ED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62C3AD58" w14:textId="77777777" w:rsidTr="00FA5209">
        <w:tc>
          <w:tcPr>
            <w:tcW w:w="1908" w:type="dxa"/>
          </w:tcPr>
          <w:p w14:paraId="419FB8D6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782AED4" w14:textId="7647FB80" w:rsidR="002F35E0" w:rsidRPr="00FA5209" w:rsidRDefault="00B95492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Submission</w:t>
            </w:r>
          </w:p>
        </w:tc>
        <w:tc>
          <w:tcPr>
            <w:tcW w:w="3780" w:type="dxa"/>
          </w:tcPr>
          <w:p w14:paraId="5B79C09F" w14:textId="2E471AAD" w:rsidR="002F35E0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5492">
              <w:rPr>
                <w:rFonts w:ascii="Times New Roman" w:hAnsi="Times New Roman" w:cs="Times New Roman"/>
                <w:sz w:val="24"/>
                <w:szCs w:val="24"/>
              </w:rPr>
              <w:t>Select the date when this form is submitted.</w:t>
            </w:r>
          </w:p>
        </w:tc>
        <w:tc>
          <w:tcPr>
            <w:tcW w:w="2520" w:type="dxa"/>
          </w:tcPr>
          <w:p w14:paraId="68DF8A25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5EDDE317" w14:textId="77777777" w:rsidTr="00FA5209">
        <w:tc>
          <w:tcPr>
            <w:tcW w:w="1908" w:type="dxa"/>
            <w:shd w:val="clear" w:color="auto" w:fill="BFBFBF" w:themeFill="background1" w:themeFillShade="BF"/>
          </w:tcPr>
          <w:p w14:paraId="576803A3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BFBFBF" w:themeFill="background1" w:themeFillShade="BF"/>
          </w:tcPr>
          <w:p w14:paraId="4C605E81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shd w:val="clear" w:color="auto" w:fill="BFBFBF" w:themeFill="background1" w:themeFillShade="BF"/>
          </w:tcPr>
          <w:p w14:paraId="28164FFC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BFBFBF" w:themeFill="background1" w:themeFillShade="BF"/>
          </w:tcPr>
          <w:p w14:paraId="7B073735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4995D735" w14:textId="77777777" w:rsidTr="00FA5209">
        <w:tc>
          <w:tcPr>
            <w:tcW w:w="1908" w:type="dxa"/>
            <w:shd w:val="clear" w:color="auto" w:fill="C5E0B3" w:themeFill="accent6" w:themeFillTint="66"/>
          </w:tcPr>
          <w:p w14:paraId="07DDE522" w14:textId="17427339" w:rsidR="002F35E0" w:rsidRPr="00FA5209" w:rsidRDefault="00B95492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nctional and Technical Requirements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66AC0CDC" w14:textId="4E2A62B4" w:rsidR="002F35E0" w:rsidRPr="00FA5209" w:rsidRDefault="00B95492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quirement Description</w:t>
            </w:r>
          </w:p>
        </w:tc>
        <w:tc>
          <w:tcPr>
            <w:tcW w:w="3780" w:type="dxa"/>
            <w:shd w:val="clear" w:color="auto" w:fill="C5E0B3" w:themeFill="accent6" w:themeFillTint="66"/>
          </w:tcPr>
          <w:p w14:paraId="71764702" w14:textId="14D899BE" w:rsidR="002F35E0" w:rsidRPr="00FA5209" w:rsidRDefault="00B95492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5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iefly describe the functionality required in the CDS system.</w:t>
            </w:r>
          </w:p>
        </w:tc>
        <w:tc>
          <w:tcPr>
            <w:tcW w:w="2520" w:type="dxa"/>
            <w:shd w:val="clear" w:color="auto" w:fill="C5E0B3" w:themeFill="accent6" w:themeFillTint="66"/>
          </w:tcPr>
          <w:p w14:paraId="618F17ED" w14:textId="77777777" w:rsidR="002F35E0" w:rsidRPr="00FA5209" w:rsidRDefault="002F35E0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95492" w:rsidRPr="00B95492" w14:paraId="554A0165" w14:textId="77777777" w:rsidTr="00FA5209">
        <w:tc>
          <w:tcPr>
            <w:tcW w:w="1908" w:type="dxa"/>
          </w:tcPr>
          <w:p w14:paraId="146DEC9D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581B0D23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20D3EA35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CCCBBB5" w14:textId="77777777" w:rsidR="002F35E0" w:rsidRPr="00B95492" w:rsidRDefault="002F35E0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704A2174" w14:textId="77777777" w:rsidTr="00FA5209">
        <w:tc>
          <w:tcPr>
            <w:tcW w:w="1908" w:type="dxa"/>
          </w:tcPr>
          <w:p w14:paraId="357122B4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504D1FD1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39CA7941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79A94C5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2F492B69" w14:textId="77777777" w:rsidTr="00FA5209">
        <w:tc>
          <w:tcPr>
            <w:tcW w:w="1908" w:type="dxa"/>
          </w:tcPr>
          <w:p w14:paraId="62521075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014E4D2C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33F33D58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158520D4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268E3D54" w14:textId="77777777" w:rsidTr="00FA5209">
        <w:tc>
          <w:tcPr>
            <w:tcW w:w="1908" w:type="dxa"/>
          </w:tcPr>
          <w:p w14:paraId="46A1FB91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4F3CB1D5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667F0F25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374E552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7759153B" w14:textId="77777777" w:rsidTr="00FA5209">
        <w:tc>
          <w:tcPr>
            <w:tcW w:w="1908" w:type="dxa"/>
          </w:tcPr>
          <w:p w14:paraId="0CE52CF2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4EF9EAC6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64B083DF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2BFE8F6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4FA256D2" w14:textId="77777777" w:rsidTr="00FA5209">
        <w:tc>
          <w:tcPr>
            <w:tcW w:w="1908" w:type="dxa"/>
          </w:tcPr>
          <w:p w14:paraId="560C15D3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8AE1DD7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3ABB80F2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464E9476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4FD961CA" w14:textId="77777777" w:rsidTr="00FA5209">
        <w:tc>
          <w:tcPr>
            <w:tcW w:w="1908" w:type="dxa"/>
          </w:tcPr>
          <w:p w14:paraId="57069872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3132502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007F7E2B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617F331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0B3C9DDE" w14:textId="77777777" w:rsidTr="00FA5209">
        <w:tc>
          <w:tcPr>
            <w:tcW w:w="1908" w:type="dxa"/>
          </w:tcPr>
          <w:p w14:paraId="7D839538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C007AAF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796F506E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E6D8964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54A916B6" w14:textId="77777777" w:rsidTr="00FA5209">
        <w:tc>
          <w:tcPr>
            <w:tcW w:w="1908" w:type="dxa"/>
          </w:tcPr>
          <w:p w14:paraId="7469A919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148913F4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69CF3275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4CCFA2E5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5EA12350" w14:textId="77777777" w:rsidTr="00FA5209">
        <w:tc>
          <w:tcPr>
            <w:tcW w:w="1908" w:type="dxa"/>
          </w:tcPr>
          <w:p w14:paraId="537CB345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1F6320F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0CEB5B0B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C10768F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61B85F19" w14:textId="77777777" w:rsidTr="00FA5209">
        <w:tc>
          <w:tcPr>
            <w:tcW w:w="1908" w:type="dxa"/>
          </w:tcPr>
          <w:p w14:paraId="31D9B6D2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08475695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33D13FC3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D87E710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101D27B3" w14:textId="77777777" w:rsidTr="00FA5209">
        <w:tc>
          <w:tcPr>
            <w:tcW w:w="1908" w:type="dxa"/>
          </w:tcPr>
          <w:p w14:paraId="0F2FAB0B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2C17C12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43C1856C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22853A0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5209" w:rsidRPr="00B95492" w14:paraId="4E8B32F8" w14:textId="77777777" w:rsidTr="00FA5209">
        <w:tc>
          <w:tcPr>
            <w:tcW w:w="1908" w:type="dxa"/>
          </w:tcPr>
          <w:p w14:paraId="441F6DD4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04C534F0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1C8C8347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5594F516" w14:textId="77777777" w:rsidR="00FA5209" w:rsidRPr="00B95492" w:rsidRDefault="00FA5209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36C983F8" w14:textId="77777777" w:rsidTr="00FA5209">
        <w:tc>
          <w:tcPr>
            <w:tcW w:w="1908" w:type="dxa"/>
            <w:shd w:val="clear" w:color="auto" w:fill="BFBFBF" w:themeFill="background1" w:themeFillShade="BF"/>
          </w:tcPr>
          <w:p w14:paraId="5E897769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BFBFBF" w:themeFill="background1" w:themeFillShade="BF"/>
          </w:tcPr>
          <w:p w14:paraId="5AB6D242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shd w:val="clear" w:color="auto" w:fill="BFBFBF" w:themeFill="background1" w:themeFillShade="BF"/>
          </w:tcPr>
          <w:p w14:paraId="32AD0305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BFBFBF" w:themeFill="background1" w:themeFillShade="BF"/>
          </w:tcPr>
          <w:p w14:paraId="3259B6E0" w14:textId="77777777" w:rsidR="00B95492" w:rsidRPr="00B95492" w:rsidRDefault="00B95492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92" w:rsidRPr="00B95492" w14:paraId="09438035" w14:textId="77777777" w:rsidTr="002351AB">
        <w:tc>
          <w:tcPr>
            <w:tcW w:w="1908" w:type="dxa"/>
            <w:shd w:val="clear" w:color="auto" w:fill="C5E0B3" w:themeFill="accent6" w:themeFillTint="66"/>
          </w:tcPr>
          <w:p w14:paraId="73695F3B" w14:textId="3F924FFE" w:rsidR="00B95492" w:rsidRPr="002351AB" w:rsidRDefault="002B7E0F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351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y other information not covered above.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2C774DE6" w14:textId="68F564EC" w:rsidR="00B95492" w:rsidRPr="002351AB" w:rsidRDefault="00B95492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80" w:type="dxa"/>
            <w:shd w:val="clear" w:color="auto" w:fill="C5E0B3" w:themeFill="accent6" w:themeFillTint="66"/>
          </w:tcPr>
          <w:p w14:paraId="77F446F2" w14:textId="6B1392D8" w:rsidR="00B95492" w:rsidRPr="002351AB" w:rsidRDefault="00B95492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C5E0B3" w:themeFill="accent6" w:themeFillTint="66"/>
          </w:tcPr>
          <w:p w14:paraId="71529C4F" w14:textId="77777777" w:rsidR="00B95492" w:rsidRPr="002351AB" w:rsidRDefault="00B95492" w:rsidP="00B95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86AD8" w:rsidRPr="00B95492" w14:paraId="18B2FCEA" w14:textId="77777777" w:rsidTr="00D84F8F">
        <w:trPr>
          <w:trHeight w:val="848"/>
        </w:trPr>
        <w:tc>
          <w:tcPr>
            <w:tcW w:w="10278" w:type="dxa"/>
            <w:gridSpan w:val="4"/>
          </w:tcPr>
          <w:p w14:paraId="4B2655B6" w14:textId="77777777" w:rsidR="00A86AD8" w:rsidRPr="00B95492" w:rsidRDefault="00A86AD8" w:rsidP="00B95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A4384B" w14:textId="642A4B77" w:rsidR="00FA5209" w:rsidRDefault="00FA5209" w:rsidP="00FA520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DS </w:t>
      </w:r>
      <w:r w:rsidR="00B95492" w:rsidRPr="00B95492">
        <w:rPr>
          <w:rFonts w:ascii="Times New Roman" w:hAnsi="Times New Roman" w:cs="Times New Roman"/>
          <w:b/>
          <w:bCs/>
          <w:sz w:val="28"/>
          <w:szCs w:val="28"/>
        </w:rPr>
        <w:t>SYSTEM REQUIREMENT SPECIFICATIONS</w:t>
      </w:r>
    </w:p>
    <w:p w14:paraId="36320210" w14:textId="77777777" w:rsidR="00B95492" w:rsidRPr="00B95492" w:rsidRDefault="00B95492" w:rsidP="00B954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B954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structions for Completion:</w:t>
      </w:r>
    </w:p>
    <w:p w14:paraId="3785FED3" w14:textId="5B7BD35A" w:rsidR="00B95492" w:rsidRPr="00B95492" w:rsidRDefault="00B95492" w:rsidP="00B954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54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ach CDA and Share Registrar should </w:t>
      </w:r>
      <w:r w:rsidRPr="0007646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vide all their</w:t>
      </w:r>
      <w:r w:rsidRPr="00B954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perational and system requirements.</w:t>
      </w:r>
    </w:p>
    <w:p w14:paraId="16E96674" w14:textId="77777777" w:rsidR="00B95492" w:rsidRPr="00B95492" w:rsidRDefault="00B95492" w:rsidP="00B954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54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bmit supporting documents or examples of reports, if applicable.</w:t>
      </w:r>
    </w:p>
    <w:sectPr w:rsidR="00B95492" w:rsidRPr="00B954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67081"/>
    <w:multiLevelType w:val="multilevel"/>
    <w:tmpl w:val="B19C3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0694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tDA2MTWzMDU2MDVQ0lEKTi0uzszPAykwrAUAoPqjWywAAAA="/>
  </w:docVars>
  <w:rsids>
    <w:rsidRoot w:val="002F35E0"/>
    <w:rsid w:val="00076464"/>
    <w:rsid w:val="002351AB"/>
    <w:rsid w:val="002728FD"/>
    <w:rsid w:val="002B7E0F"/>
    <w:rsid w:val="002F35E0"/>
    <w:rsid w:val="006C29DC"/>
    <w:rsid w:val="00A86AD8"/>
    <w:rsid w:val="00B40E8D"/>
    <w:rsid w:val="00B95492"/>
    <w:rsid w:val="00E0512D"/>
    <w:rsid w:val="00E94EE2"/>
    <w:rsid w:val="00FA5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8159F"/>
  <w15:chartTrackingRefBased/>
  <w15:docId w15:val="{8E4D7F9F-16AF-4C36-B1C7-F054EFFA1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9549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3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F35E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95492"/>
    <w:rPr>
      <w:rFonts w:ascii="Times New Roman" w:eastAsia="Times New Roman" w:hAnsi="Times New Roman" w:cs="Times New Roman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9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Kariuki</dc:creator>
  <cp:keywords/>
  <dc:description/>
  <cp:lastModifiedBy>Powell Onyango</cp:lastModifiedBy>
  <cp:revision>2</cp:revision>
  <dcterms:created xsi:type="dcterms:W3CDTF">2024-11-08T09:25:00Z</dcterms:created>
  <dcterms:modified xsi:type="dcterms:W3CDTF">2024-11-08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9B77DE5D-57B1-4F89-B119-2E9323080E39}</vt:lpwstr>
  </property>
  <property fmtid="{D5CDD505-2E9C-101B-9397-08002B2CF9AE}" pid="3" name="DLPManualFileClassificationLastModifiedBy">
    <vt:lpwstr>CDSC\jkariuki</vt:lpwstr>
  </property>
  <property fmtid="{D5CDD505-2E9C-101B-9397-08002B2CF9AE}" pid="4" name="DLPManualFileClassificationLastModificationDate">
    <vt:lpwstr>1730881054</vt:lpwstr>
  </property>
  <property fmtid="{D5CDD505-2E9C-101B-9397-08002B2CF9AE}" pid="5" name="DLPManualFileClassificationVersion">
    <vt:lpwstr>11.10.102.2</vt:lpwstr>
  </property>
  <property fmtid="{D5CDD505-2E9C-101B-9397-08002B2CF9AE}" pid="6" name="MSIP_Label_944d9770-39fc-4cfe-955d-12183ac0b028_Enabled">
    <vt:lpwstr>true</vt:lpwstr>
  </property>
  <property fmtid="{D5CDD505-2E9C-101B-9397-08002B2CF9AE}" pid="7" name="MSIP_Label_944d9770-39fc-4cfe-955d-12183ac0b028_SetDate">
    <vt:lpwstr>2024-11-06T12:10:03Z</vt:lpwstr>
  </property>
  <property fmtid="{D5CDD505-2E9C-101B-9397-08002B2CF9AE}" pid="8" name="MSIP_Label_944d9770-39fc-4cfe-955d-12183ac0b028_Method">
    <vt:lpwstr>Standard</vt:lpwstr>
  </property>
  <property fmtid="{D5CDD505-2E9C-101B-9397-08002B2CF9AE}" pid="9" name="MSIP_Label_944d9770-39fc-4cfe-955d-12183ac0b028_Name">
    <vt:lpwstr>External</vt:lpwstr>
  </property>
  <property fmtid="{D5CDD505-2E9C-101B-9397-08002B2CF9AE}" pid="10" name="MSIP_Label_944d9770-39fc-4cfe-955d-12183ac0b028_SiteId">
    <vt:lpwstr>b71cb8b6-26c9-44a1-bf5b-c4f983992925</vt:lpwstr>
  </property>
  <property fmtid="{D5CDD505-2E9C-101B-9397-08002B2CF9AE}" pid="11" name="MSIP_Label_944d9770-39fc-4cfe-955d-12183ac0b028_ActionId">
    <vt:lpwstr>75b6f53f-ece9-48a5-8625-d4d86ef900bf</vt:lpwstr>
  </property>
  <property fmtid="{D5CDD505-2E9C-101B-9397-08002B2CF9AE}" pid="12" name="MSIP_Label_944d9770-39fc-4cfe-955d-12183ac0b028_ContentBits">
    <vt:lpwstr>0</vt:lpwstr>
  </property>
</Properties>
</file>